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 xml:space="preserve">I created a directory called where </w:t>
      </w:r>
      <w:proofErr w:type="spellStart"/>
      <w:proofErr w:type="gramStart"/>
      <w:r>
        <w:t>a</w:t>
      </w:r>
      <w:proofErr w:type="spellEnd"/>
      <w:proofErr w:type="gramEnd"/>
      <w:r>
        <w:t xml:space="preserve"> added 2 more folders called back-end and front-end.</w:t>
      </w:r>
    </w:p>
    <w:p w14:paraId="11E50407" w14:textId="1B7DF9BF" w:rsidR="00092D8C" w:rsidRDefault="00092D8C">
      <w:r>
        <w:t xml:space="preserve">Then I cd </w:t>
      </w:r>
      <w:proofErr w:type="gramStart"/>
      <w:r>
        <w:t>in to</w:t>
      </w:r>
      <w:proofErr w:type="gramEnd"/>
      <w:r>
        <w:t xml:space="preserve"> the back-end from git-bash and initialise the project with the command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 xml:space="preserve">js. Then I run </w:t>
      </w:r>
      <w:proofErr w:type="spellStart"/>
      <w:r w:rsidR="00884A1B">
        <w:t>npm</w:t>
      </w:r>
      <w:proofErr w:type="spellEnd"/>
      <w:r w:rsidR="00884A1B">
        <w:t xml:space="preserve">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</w:t>
      </w:r>
      <w:proofErr w:type="spellStart"/>
      <w:r w:rsidR="00DD3233">
        <w:t>npm</w:t>
      </w:r>
      <w:proofErr w:type="spellEnd"/>
      <w:r w:rsidR="00DD3233">
        <w:t xml:space="preserve"> install --save </w:t>
      </w:r>
      <w:proofErr w:type="spellStart"/>
      <w:r w:rsidR="00DD3233">
        <w:t>dotenv</w:t>
      </w:r>
      <w:proofErr w:type="spellEnd"/>
      <w:r w:rsidR="00DD3233">
        <w:t xml:space="preserve"> to import </w:t>
      </w:r>
      <w:proofErr w:type="spellStart"/>
      <w:r w:rsidR="00DD3233">
        <w:t>dontenv</w:t>
      </w:r>
      <w:proofErr w:type="spellEnd"/>
      <w:r w:rsidR="00DD3233">
        <w:t xml:space="preserve"> library</w:t>
      </w:r>
      <w:r w:rsidR="00DA5CC9">
        <w:t xml:space="preserve"> to be able to </w:t>
      </w:r>
      <w:proofErr w:type="gramStart"/>
      <w:r w:rsidR="00DA5CC9">
        <w:t>use .env</w:t>
      </w:r>
      <w:proofErr w:type="gramEnd"/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-dev </w:t>
      </w:r>
      <w:proofErr w:type="spellStart"/>
      <w:r>
        <w:rPr>
          <w:rFonts w:ascii="Lucida Console" w:hAnsi="Lucida Console" w:cs="Lucida Console"/>
          <w:sz w:val="18"/>
          <w:szCs w:val="18"/>
        </w:rPr>
        <w:t>nodemon</w:t>
      </w:r>
      <w:proofErr w:type="spellEnd"/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Now I can start the serve with command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bcryp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5EECF4F0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For authentication I will use session web token (HS256) by 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importing 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jsonwebtoken</w:t>
      </w:r>
      <w:proofErr w:type="spellEnd"/>
    </w:p>
    <w:p w14:paraId="4B3228E7" w14:textId="06810F37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03155C6" w14:textId="26FA6D49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ing a new React ap</w:t>
      </w:r>
      <w:r>
        <w:rPr>
          <w:rFonts w:ascii="Lucida Console" w:hAnsi="Lucida Console" w:cs="Lucida Console"/>
          <w:sz w:val="18"/>
          <w:szCs w:val="18"/>
        </w:rPr>
        <w:t xml:space="preserve"> admin:</w:t>
      </w:r>
    </w:p>
    <w:p w14:paraId="269E4774" w14:textId="703F56EB" w:rsidR="00A60503" w:rsidRDefault="004A6118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reate-react-app admin-app</w:t>
      </w:r>
    </w:p>
    <w:p w14:paraId="48F66790" w14:textId="64D36AE0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dmin-app</w:t>
      </w:r>
    </w:p>
    <w:p w14:paraId="1DB7FEAD" w14:textId="63C6A574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Instal </w:t>
      </w:r>
      <w:proofErr w:type="spellStart"/>
      <w:r>
        <w:rPr>
          <w:rFonts w:ascii="Lucida Console" w:hAnsi="Lucida Console" w:cs="Lucida Console"/>
          <w:sz w:val="18"/>
          <w:szCs w:val="18"/>
        </w:rPr>
        <w:t>bootstra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library</w:t>
      </w:r>
    </w:p>
    <w:p w14:paraId="626FEB4D" w14:textId="12088DBE" w:rsidR="004A6118" w:rsidRPr="004A6118" w:rsidRDefault="004A6118" w:rsidP="004A611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</w:pPr>
      <w:proofErr w:type="spellStart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npm</w:t>
      </w:r>
      <w:proofErr w:type="spellEnd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install react</w:t>
      </w:r>
      <w:r w:rsidRPr="004A6118">
        <w:rPr>
          <w:rFonts w:ascii="Courier New" w:eastAsia="Times New Roman" w:hAnsi="Courier New" w:cs="Courier New"/>
          <w:color w:val="D7DEEA"/>
          <w:sz w:val="21"/>
          <w:szCs w:val="21"/>
          <w:lang w:eastAsia="en-IE"/>
        </w:rPr>
        <w:t>-</w:t>
      </w: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bootstrap bootstrap</w:t>
      </w:r>
      <w:r w:rsidR="00B417AE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--save</w:t>
      </w:r>
    </w:p>
    <w:p w14:paraId="627EC895" w14:textId="57DA938C" w:rsidR="004A6118" w:rsidRDefault="00B417AE">
      <w:pPr>
        <w:rPr>
          <w:rFonts w:ascii="Lucida Console" w:hAnsi="Lucida Console" w:cs="Lucida Console"/>
          <w:sz w:val="18"/>
          <w:szCs w:val="18"/>
        </w:rPr>
      </w:pPr>
      <w:proofErr w:type="spellStart"/>
      <w:r w:rsidRPr="00B417AE">
        <w:rPr>
          <w:rFonts w:ascii="Lucida Console" w:hAnsi="Lucida Console" w:cs="Lucida Console"/>
          <w:sz w:val="18"/>
          <w:szCs w:val="18"/>
        </w:rPr>
        <w:t>npm</w:t>
      </w:r>
      <w:proofErr w:type="spellEnd"/>
      <w:r w:rsidRPr="00B417AE">
        <w:rPr>
          <w:rFonts w:ascii="Lucida Console" w:hAnsi="Lucida Console" w:cs="Lucida Console"/>
          <w:sz w:val="18"/>
          <w:szCs w:val="18"/>
        </w:rPr>
        <w:t xml:space="preserve"> install --save react-route</w:t>
      </w:r>
      <w:r w:rsidR="0020393B">
        <w:rPr>
          <w:rFonts w:ascii="Lucida Console" w:hAnsi="Lucida Console" w:cs="Lucida Console"/>
          <w:sz w:val="18"/>
          <w:szCs w:val="18"/>
        </w:rPr>
        <w:t>r</w:t>
      </w:r>
      <w:r w:rsidRPr="00B417AE">
        <w:rPr>
          <w:rFonts w:ascii="Lucida Console" w:hAnsi="Lucida Console" w:cs="Lucida Console"/>
          <w:sz w:val="18"/>
          <w:szCs w:val="18"/>
        </w:rPr>
        <w:t>-</w:t>
      </w:r>
      <w:proofErr w:type="spellStart"/>
      <w:r w:rsidRPr="00B417AE">
        <w:rPr>
          <w:rFonts w:ascii="Lucida Console" w:hAnsi="Lucida Console" w:cs="Lucida Console"/>
          <w:sz w:val="18"/>
          <w:szCs w:val="18"/>
        </w:rPr>
        <w:t>dom</w:t>
      </w:r>
      <w:proofErr w:type="spellEnd"/>
    </w:p>
    <w:p w14:paraId="63AF81BF" w14:textId="77777777" w:rsidR="00A60503" w:rsidRDefault="00A60503"/>
    <w:sectPr w:rsidR="00A60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rgUAJmifGSwAAAA="/>
  </w:docVars>
  <w:rsids>
    <w:rsidRoot w:val="00092D8C"/>
    <w:rsid w:val="00092D8C"/>
    <w:rsid w:val="001F1D1A"/>
    <w:rsid w:val="0020393B"/>
    <w:rsid w:val="00207C99"/>
    <w:rsid w:val="00320774"/>
    <w:rsid w:val="004A6118"/>
    <w:rsid w:val="00592284"/>
    <w:rsid w:val="006765FF"/>
    <w:rsid w:val="00866927"/>
    <w:rsid w:val="00884A1B"/>
    <w:rsid w:val="00A60503"/>
    <w:rsid w:val="00B416FD"/>
    <w:rsid w:val="00B417AE"/>
    <w:rsid w:val="00DA5CC9"/>
    <w:rsid w:val="00DD3233"/>
    <w:rsid w:val="00E1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118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token">
    <w:name w:val="token"/>
    <w:basedOn w:val="DefaultParagraphFont"/>
    <w:rsid w:val="004A6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0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4</cp:revision>
  <dcterms:created xsi:type="dcterms:W3CDTF">2021-01-22T10:20:00Z</dcterms:created>
  <dcterms:modified xsi:type="dcterms:W3CDTF">2021-01-23T20:01:00Z</dcterms:modified>
</cp:coreProperties>
</file>